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57ED98" w14:textId="77777777" w:rsidR="00C97731" w:rsidRPr="0082747B" w:rsidRDefault="00F3343D" w:rsidP="00F3343D">
      <w:pPr>
        <w:rPr>
          <w:rFonts w:ascii="Calibri" w:hAnsi="Calibri" w:cs="Calibri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3D2DA865" wp14:editId="1BA21012">
            <wp:simplePos x="0" y="0"/>
            <wp:positionH relativeFrom="column">
              <wp:posOffset>3910330</wp:posOffset>
            </wp:positionH>
            <wp:positionV relativeFrom="paragraph">
              <wp:posOffset>300355</wp:posOffset>
            </wp:positionV>
            <wp:extent cx="2133600" cy="609600"/>
            <wp:effectExtent l="0" t="0" r="0" b="0"/>
            <wp:wrapNone/>
            <wp:docPr id="1" name="Resim 1" descr="2000px-Erasmus+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2000px-Erasmus+_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4612" cy="609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>
        <w:instrText xml:space="preserve"> INCLUDEPICTURE "https://webis.akdeniz.edu.tr/uploads/1169/kurumsal/Akdeniz_University.jpg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webis.akdeniz.edu.tr/uploads/1169/kurumsal/Akdeniz_University.jpg" \* MERGEFORMATINET </w:instrText>
      </w:r>
      <w:r w:rsidR="00000000">
        <w:fldChar w:fldCharType="separate"/>
      </w:r>
      <w:r w:rsidR="00D867F1">
        <w:pict w14:anchorId="334F532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56.25pt;height:56.25pt">
            <v:imagedata r:id="rId5" r:href="rId6"/>
          </v:shape>
        </w:pict>
      </w:r>
      <w:r w:rsidR="00000000">
        <w:fldChar w:fldCharType="end"/>
      </w:r>
      <w:r>
        <w:fldChar w:fldCharType="end"/>
      </w:r>
    </w:p>
    <w:p w14:paraId="1142CE11" w14:textId="77777777" w:rsidR="0082747B" w:rsidRPr="0082747B" w:rsidRDefault="0082747B" w:rsidP="0082747B">
      <w:pPr>
        <w:jc w:val="center"/>
        <w:rPr>
          <w:rFonts w:ascii="Calibri" w:hAnsi="Calibri" w:cs="Calibri"/>
        </w:rPr>
      </w:pPr>
    </w:p>
    <w:p w14:paraId="4AE82097" w14:textId="77777777" w:rsidR="0082747B" w:rsidRPr="0082747B" w:rsidRDefault="00000000" w:rsidP="0082747B">
      <w:pPr>
        <w:spacing w:line="48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  <w:lang w:eastAsia="tr-TR"/>
        </w:rPr>
        <w:pict w14:anchorId="053636D2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63pt;margin-top:5.6pt;width:5in;height:63pt;z-index:251657728" strokeweight="3pt">
            <v:stroke linestyle="thinThin"/>
            <v:shadow opacity=".5" offset="6pt,6pt"/>
            <v:textbox style="mso-next-textbox:#_x0000_s1026">
              <w:txbxContent>
                <w:p w14:paraId="712E488D" w14:textId="77777777" w:rsidR="0082747B" w:rsidRPr="0082747B" w:rsidRDefault="0082747B" w:rsidP="001822B9">
                  <w:pPr>
                    <w:jc w:val="center"/>
                    <w:rPr>
                      <w:rFonts w:ascii="Calibri" w:hAnsi="Calibri" w:cs="Calibri"/>
                      <w:b/>
                      <w:sz w:val="48"/>
                      <w:szCs w:val="48"/>
                    </w:rPr>
                  </w:pPr>
                  <w:r w:rsidRPr="0082747B">
                    <w:rPr>
                      <w:rFonts w:ascii="Calibri" w:hAnsi="Calibri" w:cs="Calibri"/>
                      <w:b/>
                      <w:sz w:val="48"/>
                      <w:szCs w:val="48"/>
                    </w:rPr>
                    <w:t xml:space="preserve">Confirmation of </w:t>
                  </w:r>
                  <w:r w:rsidR="00BE753D">
                    <w:rPr>
                      <w:rFonts w:ascii="Calibri" w:hAnsi="Calibri" w:cs="Calibri"/>
                      <w:b/>
                      <w:sz w:val="48"/>
                      <w:szCs w:val="48"/>
                    </w:rPr>
                    <w:t>Arrival</w:t>
                  </w:r>
                </w:p>
                <w:p w14:paraId="17A24681" w14:textId="77777777" w:rsidR="0082747B" w:rsidRPr="00785F4E" w:rsidRDefault="0082747B" w:rsidP="0082747B">
                  <w:pPr>
                    <w:jc w:val="center"/>
                    <w:rPr>
                      <w:sz w:val="44"/>
                      <w:szCs w:val="44"/>
                    </w:rPr>
                  </w:pPr>
                  <w:r w:rsidRPr="00785F4E">
                    <w:rPr>
                      <w:b/>
                      <w:sz w:val="44"/>
                      <w:szCs w:val="44"/>
                    </w:rPr>
                    <w:br/>
                  </w:r>
                </w:p>
                <w:p w14:paraId="47779150" w14:textId="77777777" w:rsidR="0082747B" w:rsidRDefault="0082747B" w:rsidP="0082747B">
                  <w:pPr>
                    <w:jc w:val="center"/>
                  </w:pPr>
                </w:p>
              </w:txbxContent>
            </v:textbox>
          </v:shape>
        </w:pict>
      </w:r>
    </w:p>
    <w:p w14:paraId="46372675" w14:textId="77777777" w:rsidR="0082747B" w:rsidRPr="0082747B" w:rsidRDefault="0082747B" w:rsidP="0082747B">
      <w:pPr>
        <w:rPr>
          <w:rFonts w:ascii="Calibri" w:hAnsi="Calibri" w:cs="Calibri"/>
        </w:rPr>
      </w:pPr>
    </w:p>
    <w:p w14:paraId="4CCB3C08" w14:textId="77777777" w:rsidR="0082747B" w:rsidRPr="0082747B" w:rsidRDefault="0082747B" w:rsidP="0082747B">
      <w:pPr>
        <w:rPr>
          <w:rFonts w:ascii="Calibri" w:hAnsi="Calibri" w:cs="Calibri"/>
        </w:rPr>
      </w:pPr>
    </w:p>
    <w:p w14:paraId="2BCADD78" w14:textId="77777777" w:rsidR="0082747B" w:rsidRPr="0082747B" w:rsidRDefault="0082747B" w:rsidP="0082747B">
      <w:pPr>
        <w:rPr>
          <w:rFonts w:ascii="Calibri" w:hAnsi="Calibri" w:cs="Calibri"/>
        </w:rPr>
      </w:pPr>
    </w:p>
    <w:p w14:paraId="209F00EA" w14:textId="77777777" w:rsidR="0082747B" w:rsidRPr="0082747B" w:rsidRDefault="0082747B" w:rsidP="0082747B">
      <w:pPr>
        <w:rPr>
          <w:rFonts w:ascii="Calibri" w:hAnsi="Calibri" w:cs="Calibri"/>
        </w:rPr>
      </w:pPr>
    </w:p>
    <w:p w14:paraId="0EF2CCF4" w14:textId="77777777" w:rsidR="0082747B" w:rsidRPr="0082747B" w:rsidRDefault="0082747B" w:rsidP="0082747B">
      <w:pPr>
        <w:rPr>
          <w:rFonts w:ascii="Calibri" w:hAnsi="Calibri" w:cs="Calibri"/>
        </w:rPr>
      </w:pPr>
    </w:p>
    <w:p w14:paraId="13AD6C1C" w14:textId="77777777" w:rsidR="0082747B" w:rsidRPr="0082747B" w:rsidRDefault="0082747B" w:rsidP="0082747B">
      <w:pPr>
        <w:rPr>
          <w:rFonts w:ascii="Calibri" w:hAnsi="Calibri" w:cs="Calibri"/>
        </w:rPr>
      </w:pPr>
    </w:p>
    <w:p w14:paraId="7F191BE0" w14:textId="77777777" w:rsidR="00072448" w:rsidRPr="0082747B" w:rsidRDefault="00072448" w:rsidP="00072448">
      <w:pPr>
        <w:rPr>
          <w:rFonts w:ascii="Calibri" w:hAnsi="Calibri" w:cs="Calibri"/>
        </w:rPr>
      </w:pPr>
    </w:p>
    <w:p w14:paraId="014F58F0" w14:textId="77777777" w:rsidR="00072448" w:rsidRDefault="00072448" w:rsidP="00072448">
      <w:pPr>
        <w:rPr>
          <w:rFonts w:ascii="Calibri" w:hAnsi="Calibri" w:cs="Calibri"/>
          <w:sz w:val="26"/>
          <w:szCs w:val="26"/>
        </w:rPr>
      </w:pPr>
      <w:r w:rsidRPr="00D72C8B">
        <w:rPr>
          <w:rFonts w:ascii="Calibri" w:hAnsi="Calibri" w:cs="Calibri"/>
          <w:sz w:val="26"/>
          <w:szCs w:val="26"/>
        </w:rPr>
        <w:t xml:space="preserve">Name of </w:t>
      </w:r>
      <w:r>
        <w:rPr>
          <w:rFonts w:ascii="Calibri" w:hAnsi="Calibri" w:cs="Calibri"/>
          <w:sz w:val="26"/>
          <w:szCs w:val="26"/>
        </w:rPr>
        <w:t>S</w:t>
      </w:r>
      <w:r w:rsidRPr="00D72C8B">
        <w:rPr>
          <w:rFonts w:ascii="Calibri" w:hAnsi="Calibri" w:cs="Calibri"/>
          <w:sz w:val="26"/>
          <w:szCs w:val="26"/>
        </w:rPr>
        <w:t xml:space="preserve">tudent: </w:t>
      </w:r>
      <w:r>
        <w:rPr>
          <w:rFonts w:ascii="Calibri" w:hAnsi="Calibri" w:cs="Calibri"/>
          <w:sz w:val="26"/>
          <w:szCs w:val="26"/>
        </w:rPr>
        <w:tab/>
        <w:t>___________________________________________________</w:t>
      </w:r>
    </w:p>
    <w:p w14:paraId="5C13ACB4" w14:textId="77777777" w:rsidR="00072448" w:rsidRPr="00D72C8B" w:rsidRDefault="00072448" w:rsidP="00072448">
      <w:pPr>
        <w:rPr>
          <w:rFonts w:ascii="Calibri" w:hAnsi="Calibri" w:cs="Calibri"/>
          <w:sz w:val="26"/>
          <w:szCs w:val="26"/>
        </w:rPr>
      </w:pPr>
    </w:p>
    <w:p w14:paraId="79D55419" w14:textId="39F54C09" w:rsidR="00072448" w:rsidRPr="00D72C8B" w:rsidRDefault="00072448" w:rsidP="00072448">
      <w:p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Home </w:t>
      </w:r>
      <w:r w:rsidR="00D867F1">
        <w:rPr>
          <w:rFonts w:ascii="Calibri" w:hAnsi="Calibri" w:cs="Calibri"/>
          <w:sz w:val="26"/>
          <w:szCs w:val="26"/>
        </w:rPr>
        <w:t>Institution</w:t>
      </w:r>
      <w:r w:rsidRPr="00D72C8B">
        <w:rPr>
          <w:rFonts w:ascii="Calibri" w:hAnsi="Calibri" w:cs="Calibri"/>
          <w:sz w:val="26"/>
          <w:szCs w:val="26"/>
        </w:rPr>
        <w:t xml:space="preserve">: </w:t>
      </w:r>
      <w:r>
        <w:rPr>
          <w:rFonts w:ascii="Calibri" w:hAnsi="Calibri" w:cs="Calibri"/>
          <w:sz w:val="26"/>
          <w:szCs w:val="26"/>
        </w:rPr>
        <w:tab/>
      </w:r>
      <w:r w:rsidR="00F3343D">
        <w:rPr>
          <w:rFonts w:ascii="Calibri" w:hAnsi="Calibri" w:cs="Calibri"/>
          <w:sz w:val="26"/>
          <w:szCs w:val="26"/>
        </w:rPr>
        <w:t>Akdeniz</w:t>
      </w:r>
      <w:r w:rsidRPr="00D72C8B">
        <w:rPr>
          <w:rFonts w:ascii="Calibri" w:hAnsi="Calibri" w:cs="Calibri"/>
          <w:sz w:val="26"/>
          <w:szCs w:val="26"/>
        </w:rPr>
        <w:t xml:space="preserve"> University (TR AN</w:t>
      </w:r>
      <w:r w:rsidR="00F3343D">
        <w:rPr>
          <w:rFonts w:ascii="Calibri" w:hAnsi="Calibri" w:cs="Calibri"/>
          <w:sz w:val="26"/>
          <w:szCs w:val="26"/>
        </w:rPr>
        <w:t>TALYA</w:t>
      </w:r>
      <w:r w:rsidRPr="00D72C8B">
        <w:rPr>
          <w:rFonts w:ascii="Calibri" w:hAnsi="Calibri" w:cs="Calibri"/>
          <w:sz w:val="26"/>
          <w:szCs w:val="26"/>
        </w:rPr>
        <w:t>01)</w:t>
      </w:r>
    </w:p>
    <w:p w14:paraId="08083F2B" w14:textId="77777777" w:rsidR="00072448" w:rsidRPr="00D72C8B" w:rsidRDefault="00072448" w:rsidP="00072448">
      <w:pPr>
        <w:rPr>
          <w:rFonts w:ascii="Calibri" w:hAnsi="Calibri" w:cs="Calibri"/>
          <w:sz w:val="26"/>
          <w:szCs w:val="26"/>
        </w:rPr>
      </w:pPr>
    </w:p>
    <w:p w14:paraId="3F6C004E" w14:textId="577EB447" w:rsidR="00072448" w:rsidRPr="00D72C8B" w:rsidRDefault="00072448" w:rsidP="00072448">
      <w:p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Host </w:t>
      </w:r>
      <w:r w:rsidR="00D867F1">
        <w:rPr>
          <w:rFonts w:ascii="Calibri" w:hAnsi="Calibri" w:cs="Calibri"/>
          <w:sz w:val="26"/>
          <w:szCs w:val="26"/>
        </w:rPr>
        <w:t>Institution</w:t>
      </w:r>
      <w:r w:rsidRPr="00D72C8B">
        <w:rPr>
          <w:rFonts w:ascii="Calibri" w:hAnsi="Calibri" w:cs="Calibri"/>
          <w:sz w:val="26"/>
          <w:szCs w:val="26"/>
        </w:rPr>
        <w:t xml:space="preserve">: </w:t>
      </w:r>
      <w:r>
        <w:rPr>
          <w:rFonts w:ascii="Calibri" w:hAnsi="Calibri" w:cs="Calibri"/>
          <w:sz w:val="26"/>
          <w:szCs w:val="26"/>
        </w:rPr>
        <w:tab/>
        <w:t>___________________________________________________</w:t>
      </w:r>
    </w:p>
    <w:p w14:paraId="2D548635" w14:textId="77777777" w:rsidR="00072448" w:rsidRDefault="00072448" w:rsidP="00072448">
      <w:pPr>
        <w:rPr>
          <w:rFonts w:ascii="Calibri" w:hAnsi="Calibri" w:cs="Calibri"/>
          <w:sz w:val="26"/>
          <w:szCs w:val="26"/>
        </w:rPr>
      </w:pPr>
    </w:p>
    <w:p w14:paraId="1EAD58E0" w14:textId="77777777" w:rsidR="008C4E1A" w:rsidRDefault="008C4E1A" w:rsidP="00072448">
      <w:p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Academic Year:</w:t>
      </w:r>
      <w:r>
        <w:rPr>
          <w:rFonts w:ascii="Calibri" w:hAnsi="Calibri" w:cs="Calibri"/>
          <w:sz w:val="26"/>
          <w:szCs w:val="26"/>
        </w:rPr>
        <w:tab/>
        <w:t>___________________________________________________</w:t>
      </w:r>
    </w:p>
    <w:p w14:paraId="7B3756FF" w14:textId="77777777" w:rsidR="001C3A1A" w:rsidRDefault="001C3A1A" w:rsidP="00072448">
      <w:pPr>
        <w:rPr>
          <w:rFonts w:ascii="Calibri" w:hAnsi="Calibri" w:cs="Calibri"/>
          <w:sz w:val="26"/>
          <w:szCs w:val="26"/>
        </w:rPr>
      </w:pPr>
    </w:p>
    <w:p w14:paraId="15117BBC" w14:textId="77777777" w:rsidR="00072448" w:rsidRPr="00D72C8B" w:rsidRDefault="00072448" w:rsidP="00072448">
      <w:pPr>
        <w:rPr>
          <w:rFonts w:ascii="Calibri" w:hAnsi="Calibri" w:cs="Calibri"/>
          <w:sz w:val="26"/>
          <w:szCs w:val="26"/>
        </w:rPr>
      </w:pPr>
    </w:p>
    <w:p w14:paraId="5AC4A1F4" w14:textId="77777777" w:rsidR="00072448" w:rsidRPr="00072448" w:rsidRDefault="00072448" w:rsidP="00072448">
      <w:pPr>
        <w:jc w:val="center"/>
        <w:rPr>
          <w:rFonts w:ascii="Calibri" w:hAnsi="Calibri" w:cs="Calibri"/>
          <w:b/>
          <w:sz w:val="30"/>
          <w:szCs w:val="30"/>
        </w:rPr>
      </w:pPr>
      <w:r w:rsidRPr="00072448">
        <w:rPr>
          <w:rFonts w:ascii="Calibri" w:hAnsi="Calibri" w:cs="Calibri"/>
          <w:b/>
          <w:sz w:val="30"/>
          <w:szCs w:val="30"/>
        </w:rPr>
        <w:t xml:space="preserve">We </w:t>
      </w:r>
      <w:r>
        <w:rPr>
          <w:rFonts w:ascii="Calibri" w:hAnsi="Calibri" w:cs="Calibri"/>
          <w:b/>
          <w:sz w:val="30"/>
          <w:szCs w:val="30"/>
        </w:rPr>
        <w:t xml:space="preserve">hereby </w:t>
      </w:r>
      <w:r w:rsidRPr="00072448">
        <w:rPr>
          <w:rFonts w:ascii="Calibri" w:hAnsi="Calibri" w:cs="Calibri"/>
          <w:b/>
          <w:sz w:val="30"/>
          <w:szCs w:val="30"/>
        </w:rPr>
        <w:t xml:space="preserve">confirm that the above mentioned student has arrived and enrolled at our institution </w:t>
      </w:r>
      <w:r w:rsidR="00E23F42">
        <w:rPr>
          <w:rFonts w:ascii="Calibri" w:hAnsi="Calibri" w:cs="Calibri"/>
          <w:b/>
          <w:sz w:val="30"/>
          <w:szCs w:val="30"/>
        </w:rPr>
        <w:t xml:space="preserve">as an Erasmus+ KA131 student </w:t>
      </w:r>
      <w:r w:rsidRPr="00072448">
        <w:rPr>
          <w:rFonts w:ascii="Calibri" w:hAnsi="Calibri" w:cs="Calibri"/>
          <w:b/>
          <w:sz w:val="30"/>
          <w:szCs w:val="30"/>
        </w:rPr>
        <w:t>on:</w:t>
      </w:r>
    </w:p>
    <w:p w14:paraId="4485F27F" w14:textId="77777777" w:rsidR="0082747B" w:rsidRPr="0082747B" w:rsidRDefault="0082747B" w:rsidP="0082747B">
      <w:pPr>
        <w:rPr>
          <w:rFonts w:ascii="Calibri" w:hAnsi="Calibri" w:cs="Calibri"/>
          <w:sz w:val="28"/>
          <w:szCs w:val="28"/>
        </w:rPr>
      </w:pPr>
    </w:p>
    <w:p w14:paraId="61B4B858" w14:textId="77777777" w:rsidR="0082747B" w:rsidRPr="0082747B" w:rsidRDefault="0082747B" w:rsidP="00072448">
      <w:pPr>
        <w:jc w:val="center"/>
        <w:rPr>
          <w:rFonts w:ascii="Calibri" w:hAnsi="Calibri" w:cs="Calibri"/>
          <w:sz w:val="28"/>
          <w:szCs w:val="28"/>
        </w:rPr>
      </w:pPr>
      <w:r w:rsidRPr="0082747B">
        <w:rPr>
          <w:rFonts w:ascii="Calibri" w:hAnsi="Calibri" w:cs="Calibri"/>
          <w:sz w:val="28"/>
          <w:szCs w:val="28"/>
        </w:rPr>
        <w:t>___/___/______  (day/month/year)</w:t>
      </w:r>
    </w:p>
    <w:p w14:paraId="6D10E960" w14:textId="77777777" w:rsidR="0082747B" w:rsidRPr="0082747B" w:rsidRDefault="0082747B" w:rsidP="0082747B">
      <w:pPr>
        <w:rPr>
          <w:rFonts w:ascii="Calibri" w:hAnsi="Calibri" w:cs="Calibri"/>
        </w:rPr>
      </w:pPr>
    </w:p>
    <w:p w14:paraId="3CD5E6CF" w14:textId="77777777" w:rsidR="0082747B" w:rsidRPr="0082747B" w:rsidRDefault="0082747B" w:rsidP="0082747B">
      <w:pPr>
        <w:rPr>
          <w:rFonts w:ascii="Calibri" w:hAnsi="Calibri" w:cs="Calibri"/>
          <w:u w:val="single"/>
        </w:rPr>
      </w:pPr>
    </w:p>
    <w:p w14:paraId="7504726E" w14:textId="77777777" w:rsidR="0082747B" w:rsidRPr="0082747B" w:rsidRDefault="0082747B" w:rsidP="0082747B">
      <w:pPr>
        <w:rPr>
          <w:rFonts w:ascii="Calibri" w:hAnsi="Calibri" w:cs="Calibri"/>
        </w:rPr>
      </w:pPr>
    </w:p>
    <w:p w14:paraId="46A6E0FE" w14:textId="77777777" w:rsidR="00072448" w:rsidRDefault="00072448" w:rsidP="00072448">
      <w:pPr>
        <w:rPr>
          <w:rFonts w:ascii="Calibri" w:hAnsi="Calibri" w:cs="Calibri"/>
        </w:rPr>
      </w:pPr>
    </w:p>
    <w:p w14:paraId="0B125402" w14:textId="77777777" w:rsidR="00072448" w:rsidRDefault="00072448" w:rsidP="00072448">
      <w:pPr>
        <w:rPr>
          <w:rFonts w:ascii="Calibri" w:hAnsi="Calibri" w:cs="Calibri"/>
        </w:rPr>
      </w:pPr>
    </w:p>
    <w:p w14:paraId="592D7B23" w14:textId="77777777" w:rsidR="00072448" w:rsidRPr="0082747B" w:rsidRDefault="00072448" w:rsidP="00072448">
      <w:pPr>
        <w:rPr>
          <w:rFonts w:ascii="Calibri" w:hAnsi="Calibri" w:cs="Calibri"/>
        </w:rPr>
      </w:pPr>
    </w:p>
    <w:p w14:paraId="40D9C036" w14:textId="77777777" w:rsidR="00072448" w:rsidRPr="0082747B" w:rsidRDefault="00072448" w:rsidP="00072448">
      <w:pPr>
        <w:tabs>
          <w:tab w:val="left" w:pos="5745"/>
        </w:tabs>
        <w:rPr>
          <w:rFonts w:ascii="Calibri" w:hAnsi="Calibri" w:cs="Calibri"/>
        </w:rPr>
      </w:pPr>
      <w:r w:rsidRPr="0082747B">
        <w:rPr>
          <w:rFonts w:ascii="Calibri" w:hAnsi="Calibri" w:cs="Calibri"/>
        </w:rPr>
        <w:t>___________________</w:t>
      </w:r>
      <w:r w:rsidRPr="0082747B">
        <w:rPr>
          <w:rFonts w:ascii="Calibri" w:hAnsi="Calibri" w:cs="Calibri"/>
        </w:rPr>
        <w:tab/>
        <w:t>______________________</w:t>
      </w:r>
    </w:p>
    <w:p w14:paraId="7CAFB0EE" w14:textId="7921EF71" w:rsidR="00072448" w:rsidRDefault="00072448" w:rsidP="00072448">
      <w:pPr>
        <w:tabs>
          <w:tab w:val="left" w:pos="5745"/>
        </w:tabs>
        <w:rPr>
          <w:rFonts w:ascii="Calibri" w:hAnsi="Calibri" w:cs="Calibri"/>
        </w:rPr>
      </w:pPr>
      <w:r w:rsidRPr="0082747B">
        <w:rPr>
          <w:rFonts w:ascii="Calibri" w:hAnsi="Calibri" w:cs="Calibri"/>
        </w:rPr>
        <w:t xml:space="preserve">       Place and Date</w:t>
      </w:r>
      <w:r w:rsidRPr="0082747B">
        <w:rPr>
          <w:rFonts w:ascii="Calibri" w:hAnsi="Calibri" w:cs="Calibri"/>
        </w:rPr>
        <w:tab/>
        <w:t xml:space="preserve">         Host </w:t>
      </w:r>
      <w:r w:rsidR="00D867F1">
        <w:rPr>
          <w:rFonts w:ascii="Calibri" w:hAnsi="Calibri" w:cs="Calibri"/>
          <w:sz w:val="26"/>
          <w:szCs w:val="26"/>
        </w:rPr>
        <w:t>Institution</w:t>
      </w:r>
    </w:p>
    <w:p w14:paraId="7B238814" w14:textId="77777777" w:rsidR="00072448" w:rsidRPr="0082747B" w:rsidRDefault="00072448" w:rsidP="00072448">
      <w:pPr>
        <w:tabs>
          <w:tab w:val="left" w:pos="5745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  <w:t xml:space="preserve">   Name of the Signatory</w:t>
      </w:r>
    </w:p>
    <w:p w14:paraId="1D285D94" w14:textId="77777777" w:rsidR="00072448" w:rsidRPr="0082747B" w:rsidRDefault="00072448" w:rsidP="00072448">
      <w:pPr>
        <w:tabs>
          <w:tab w:val="left" w:pos="5745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  <w:t xml:space="preserve">  </w:t>
      </w:r>
      <w:r w:rsidRPr="0082747B">
        <w:rPr>
          <w:rFonts w:ascii="Calibri" w:hAnsi="Calibri" w:cs="Calibri"/>
        </w:rPr>
        <w:t xml:space="preserve">  (signature and stamp)</w:t>
      </w:r>
    </w:p>
    <w:p w14:paraId="309AC96A" w14:textId="77777777" w:rsidR="0082747B" w:rsidRPr="0082747B" w:rsidRDefault="0082747B" w:rsidP="00072448">
      <w:pPr>
        <w:rPr>
          <w:rFonts w:ascii="Calibri" w:hAnsi="Calibri" w:cs="Calibri"/>
        </w:rPr>
      </w:pPr>
    </w:p>
    <w:sectPr w:rsidR="0082747B" w:rsidRPr="0082747B" w:rsidSect="0082747B">
      <w:pgSz w:w="11906" w:h="16838"/>
      <w:pgMar w:top="1417" w:right="1417" w:bottom="1417" w:left="1417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wszQyNjY0tjA1NDFQ0lEKTi0uzszPAykwrAUAW1Ij0CwAAAA="/>
  </w:docVars>
  <w:rsids>
    <w:rsidRoot w:val="00CC361A"/>
    <w:rsid w:val="0003684A"/>
    <w:rsid w:val="00072448"/>
    <w:rsid w:val="001822B9"/>
    <w:rsid w:val="001C3A1A"/>
    <w:rsid w:val="00340AD8"/>
    <w:rsid w:val="003E2297"/>
    <w:rsid w:val="003F3604"/>
    <w:rsid w:val="0043468C"/>
    <w:rsid w:val="006317FF"/>
    <w:rsid w:val="00662B07"/>
    <w:rsid w:val="0082747B"/>
    <w:rsid w:val="00872080"/>
    <w:rsid w:val="008C4E1A"/>
    <w:rsid w:val="00A402C5"/>
    <w:rsid w:val="00AB18B2"/>
    <w:rsid w:val="00B727AA"/>
    <w:rsid w:val="00BA1D69"/>
    <w:rsid w:val="00BE753D"/>
    <w:rsid w:val="00C97731"/>
    <w:rsid w:val="00CC361A"/>
    <w:rsid w:val="00D867F1"/>
    <w:rsid w:val="00E1651D"/>
    <w:rsid w:val="00E23F42"/>
    <w:rsid w:val="00EE4C86"/>
    <w:rsid w:val="00F3343D"/>
    <w:rsid w:val="00FC5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7A07C98F"/>
  <w15:docId w15:val="{AD0A2DE6-1945-4F8E-A9CB-C343CF503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8B2"/>
    <w:rPr>
      <w:sz w:val="24"/>
      <w:szCs w:val="24"/>
      <w:lang w:eastAsia="zh-C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BE753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E753D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https://webis.akdeniz.edu.tr/uploads/1169/kurumsal/Akdeniz_University.jpg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</vt:lpstr>
    </vt:vector>
  </TitlesOfParts>
  <Company>AS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1622</dc:creator>
  <cp:lastModifiedBy>Serhan Karaloğlu</cp:lastModifiedBy>
  <cp:revision>11</cp:revision>
  <dcterms:created xsi:type="dcterms:W3CDTF">2018-05-04T12:01:00Z</dcterms:created>
  <dcterms:modified xsi:type="dcterms:W3CDTF">2024-11-12T07:14:00Z</dcterms:modified>
</cp:coreProperties>
</file>